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6E0D" w:rsidRPr="00024904" w:rsidRDefault="00CC7026" w:rsidP="00F16E0D">
      <w:pPr>
        <w:pStyle w:val="1"/>
        <w:jc w:val="left"/>
        <w:rPr>
          <w:rFonts w:asciiTheme="minorHAnsi" w:hAnsiTheme="minorHAnsi"/>
          <w:sz w:val="24"/>
        </w:rPr>
      </w:pPr>
      <w:bookmarkStart w:id="0" w:name="_GoBack"/>
      <w:bookmarkEnd w:id="0"/>
      <w:r>
        <w:rPr>
          <w:rFonts w:asciiTheme="minorHAnsi" w:hAnsi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62325</wp:posOffset>
                </wp:positionH>
                <wp:positionV relativeFrom="paragraph">
                  <wp:posOffset>0</wp:posOffset>
                </wp:positionV>
                <wp:extent cx="2171700" cy="581025"/>
                <wp:effectExtent l="0" t="0" r="0" b="9525"/>
                <wp:wrapSquare wrapText="bothSides"/>
                <wp:docPr id="2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16E0D" w:rsidRPr="00816C01" w:rsidRDefault="005A74FE" w:rsidP="00F16E0D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Αγία Παρασκευή  1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-1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US"/>
                              </w:rPr>
                              <w:t>1</w:t>
                            </w:r>
                            <w:r w:rsidR="00F16E0D"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-201</w:t>
                            </w:r>
                            <w:r w:rsidR="00F16E0D" w:rsidRPr="00816C01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  <w:p w:rsidR="00F16E0D" w:rsidRPr="00B370FE" w:rsidRDefault="00F16E0D" w:rsidP="00F16E0D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  <w:p w:rsidR="00F16E0D" w:rsidRPr="005A74FE" w:rsidRDefault="00F16E0D" w:rsidP="00F16E0D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Αρ. Πρωτ. </w:t>
                            </w:r>
                            <w:r w:rsidR="005A74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575D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12408</w:t>
                            </w:r>
                          </w:p>
                          <w:p w:rsidR="000E78FF" w:rsidRPr="00B370FE" w:rsidRDefault="000E78FF" w:rsidP="00F16E0D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  <w:p w:rsidR="000E78FF" w:rsidRDefault="000E78FF" w:rsidP="00F16E0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Πλαίσιο κειμένου 2" o:spid="_x0000_s1026" type="#_x0000_t202" style="position:absolute;margin-left:264.75pt;margin-top:0;width:171pt;height:4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" filled="f" stroked="f">
                <v:textbox>
                  <w:txbxContent>
                    <w:p w:rsidR="00F16E0D" w:rsidRPr="00816C01" w:rsidRDefault="005A74FE" w:rsidP="00F16E0D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Αγία Παρασκευή  1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:lang w:val="en-US"/>
                        </w:rPr>
                        <w:t>5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-1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:lang w:val="en-US"/>
                        </w:rPr>
                        <w:t>1</w:t>
                      </w:r>
                      <w:r w:rsidR="00F16E0D"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>-201</w:t>
                      </w:r>
                      <w:r w:rsidR="00F16E0D" w:rsidRPr="00816C01">
                        <w:rPr>
                          <w:rFonts w:asciiTheme="minorHAnsi" w:hAnsiTheme="minorHAnsi"/>
                          <w:sz w:val="22"/>
                          <w:szCs w:val="22"/>
                        </w:rPr>
                        <w:t>7</w:t>
                      </w:r>
                    </w:p>
                    <w:p w:rsidR="00F16E0D" w:rsidRPr="00B370FE" w:rsidRDefault="00F16E0D" w:rsidP="00F16E0D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  <w:p w:rsidR="00F16E0D" w:rsidRPr="005A74FE" w:rsidRDefault="00F16E0D" w:rsidP="00F16E0D">
                      <w:pPr>
                        <w:rPr>
                          <w:rFonts w:asciiTheme="minorHAnsi" w:hAnsiTheme="minorHAnsi"/>
                          <w:sz w:val="22"/>
                          <w:szCs w:val="22"/>
                          <w:lang w:val="en-US"/>
                        </w:rPr>
                      </w:pP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Αρ. Πρωτ. </w:t>
                      </w:r>
                      <w:r w:rsidR="005A74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</w:t>
                      </w:r>
                      <w:r w:rsidR="00F2575D">
                        <w:rPr>
                          <w:rFonts w:asciiTheme="minorHAnsi" w:hAnsiTheme="minorHAnsi"/>
                          <w:sz w:val="22"/>
                          <w:szCs w:val="22"/>
                        </w:rPr>
                        <w:t>12408</w:t>
                      </w:r>
                    </w:p>
                    <w:p w:rsidR="000E78FF" w:rsidRPr="00B370FE" w:rsidRDefault="000E78FF" w:rsidP="00F16E0D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  <w:p w:rsidR="000E78FF" w:rsidRDefault="000E78FF" w:rsidP="00F16E0D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16E0D" w:rsidRPr="00024904">
        <w:rPr>
          <w:rFonts w:asciiTheme="minorHAnsi" w:hAnsiTheme="minorHAnsi"/>
          <w:sz w:val="24"/>
        </w:rPr>
        <w:t xml:space="preserve">               </w:t>
      </w:r>
      <w:r w:rsidR="00F16E0D" w:rsidRPr="00024904">
        <w:rPr>
          <w:rFonts w:asciiTheme="minorHAnsi" w:hAnsiTheme="minorHAnsi"/>
          <w:noProof/>
          <w:sz w:val="24"/>
        </w:rPr>
        <w:drawing>
          <wp:inline distT="0" distB="0" distL="0" distR="0">
            <wp:extent cx="342900" cy="342900"/>
            <wp:effectExtent l="0" t="0" r="0" b="0"/>
            <wp:docPr id="1" name="Εικόνα 1" descr="Εθνόσημ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Εθνόσημο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6E0D" w:rsidRPr="00024904">
        <w:rPr>
          <w:rFonts w:asciiTheme="minorHAnsi" w:hAnsiTheme="minorHAnsi"/>
          <w:sz w:val="24"/>
        </w:rPr>
        <w:t xml:space="preserve">                      </w:t>
      </w:r>
      <w:r w:rsidR="00F16E0D" w:rsidRPr="00024904">
        <w:rPr>
          <w:rFonts w:asciiTheme="minorHAnsi" w:hAnsiTheme="minorHAnsi"/>
          <w:sz w:val="24"/>
        </w:rPr>
        <w:tab/>
      </w:r>
      <w:r w:rsidR="00F16E0D" w:rsidRPr="00024904">
        <w:rPr>
          <w:rFonts w:asciiTheme="minorHAnsi" w:hAnsiTheme="minorHAnsi"/>
          <w:sz w:val="24"/>
        </w:rPr>
        <w:tab/>
      </w:r>
      <w:r w:rsidR="00F16E0D" w:rsidRPr="00024904">
        <w:rPr>
          <w:rFonts w:asciiTheme="minorHAnsi" w:hAnsiTheme="minorHAnsi"/>
          <w:sz w:val="24"/>
        </w:rPr>
        <w:tab/>
      </w:r>
    </w:p>
    <w:p w:rsidR="00F16E0D" w:rsidRPr="00467BB2" w:rsidRDefault="00F16E0D" w:rsidP="00F16E0D">
      <w:pPr>
        <w:pStyle w:val="1"/>
        <w:jc w:val="left"/>
        <w:rPr>
          <w:rFonts w:asciiTheme="minorHAnsi" w:hAnsiTheme="minorHAnsi"/>
          <w:b/>
          <w:bCs/>
          <w:sz w:val="22"/>
          <w:szCs w:val="22"/>
        </w:rPr>
      </w:pPr>
      <w:r w:rsidRPr="00467BB2">
        <w:rPr>
          <w:rFonts w:asciiTheme="minorHAnsi" w:hAnsiTheme="minorHAnsi"/>
          <w:b/>
          <w:bCs/>
          <w:sz w:val="22"/>
          <w:szCs w:val="22"/>
        </w:rPr>
        <w:t>ΕΛΛΗΝΙΚΗ ΔΗΜΟΚΡΑΤΙΑ</w:t>
      </w:r>
    </w:p>
    <w:p w:rsidR="00F16E0D" w:rsidRPr="00467BB2" w:rsidRDefault="00CC7026" w:rsidP="00F16E0D">
      <w:pPr>
        <w:pStyle w:val="1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95600</wp:posOffset>
                </wp:positionH>
                <wp:positionV relativeFrom="paragraph">
                  <wp:posOffset>53975</wp:posOffset>
                </wp:positionV>
                <wp:extent cx="3077210" cy="1228725"/>
                <wp:effectExtent l="0" t="0" r="8890" b="9525"/>
                <wp:wrapNone/>
                <wp:docPr id="5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721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70FE" w:rsidRDefault="00B370FE" w:rsidP="00747A0D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="00747A0D" w:rsidRPr="00B370FE" w:rsidRDefault="00747A0D" w:rsidP="00747A0D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B370FE">
                              <w:rPr>
                                <w:rFonts w:asciiTheme="minorHAnsi" w:hAnsiTheme="minorHAnsi"/>
                                <w:b/>
                                <w:bCs/>
                                <w:sz w:val="22"/>
                                <w:szCs w:val="22"/>
                              </w:rPr>
                              <w:t>Προς</w:t>
                            </w: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:  Ενδιαφερόμενους εκπαιδευτικούς μέσω των Δημοσίων </w:t>
                            </w:r>
                            <w:r w:rsidR="00F172FA"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και Ιδιωτικών </w:t>
                            </w: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Σχολικών Μονάδων της Διεύθυνσης Π.Ε. Β΄ Αθήνας </w:t>
                            </w:r>
                          </w:p>
                          <w:p w:rsidR="00747A0D" w:rsidRPr="00B370FE" w:rsidRDefault="00747A0D" w:rsidP="00747A0D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Κοιν: κ.κ. Σχ. Συμβούλους</w:t>
                            </w:r>
                            <w:r w:rsidR="00F172FA"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Δ.Ε.- Π.Α.-Ε.Α</w:t>
                            </w:r>
                          </w:p>
                          <w:p w:rsidR="00747A0D" w:rsidRPr="00B370FE" w:rsidRDefault="00747A0D" w:rsidP="00747A0D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B370FE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Ειδικοτήτων</w:t>
                            </w:r>
                          </w:p>
                          <w:p w:rsidR="00F92029" w:rsidRPr="00B370FE" w:rsidRDefault="00F92029" w:rsidP="00747A0D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28pt;margin-top:4.25pt;width:242.3pt;height:9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" stroked="f">
                <v:textbox>
                  <w:txbxContent>
                    <w:p w:rsidR="00B370FE" w:rsidRDefault="00B370FE" w:rsidP="00747A0D">
                      <w:pPr>
                        <w:pStyle w:val="Default"/>
                        <w:jc w:val="center"/>
                        <w:rPr>
                          <w:rFonts w:asciiTheme="minorHAnsi" w:hAnsiTheme="min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:rsidR="00747A0D" w:rsidRPr="00B370FE" w:rsidRDefault="00747A0D" w:rsidP="00747A0D">
                      <w:pPr>
                        <w:pStyle w:val="Default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B370FE">
                        <w:rPr>
                          <w:rFonts w:asciiTheme="minorHAnsi" w:hAnsiTheme="minorHAnsi"/>
                          <w:b/>
                          <w:bCs/>
                          <w:sz w:val="22"/>
                          <w:szCs w:val="22"/>
                        </w:rPr>
                        <w:t>Προς</w:t>
                      </w: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:  Ενδιαφερόμενους εκπαιδευτικούς μέσω των Δημοσίων </w:t>
                      </w:r>
                      <w:r w:rsidR="00F172FA"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και Ιδιωτικών </w:t>
                      </w: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Σχολικών Μονάδων της Διεύθυνσης Π.Ε. Β΄ Αθήνας </w:t>
                      </w:r>
                    </w:p>
                    <w:p w:rsidR="00747A0D" w:rsidRPr="00B370FE" w:rsidRDefault="00747A0D" w:rsidP="00747A0D">
                      <w:pPr>
                        <w:pStyle w:val="Default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>Κοιν: κ.κ. Σχ. Συμβούλους</w:t>
                      </w:r>
                      <w:r w:rsidR="00F172FA"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</w:t>
                      </w: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Δ.Ε.- Π.Α.-Ε.Α</w:t>
                      </w:r>
                    </w:p>
                    <w:p w:rsidR="00747A0D" w:rsidRPr="00B370FE" w:rsidRDefault="00747A0D" w:rsidP="00747A0D">
                      <w:pPr>
                        <w:pStyle w:val="Default"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B370FE">
                        <w:rPr>
                          <w:rFonts w:asciiTheme="minorHAnsi" w:hAnsiTheme="minorHAnsi"/>
                          <w:sz w:val="22"/>
                          <w:szCs w:val="22"/>
                        </w:rPr>
                        <w:t>Ειδικοτήτων</w:t>
                      </w:r>
                    </w:p>
                    <w:p w:rsidR="00F92029" w:rsidRPr="00B370FE" w:rsidRDefault="00F92029" w:rsidP="00747A0D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6E0D" w:rsidRPr="00467BB2">
        <w:rPr>
          <w:rFonts w:asciiTheme="minorHAnsi" w:hAnsiTheme="minorHAnsi"/>
          <w:b/>
          <w:sz w:val="22"/>
          <w:szCs w:val="22"/>
        </w:rPr>
        <w:t>ΥΠΟΥΡΓΕΙΟ ΠΑΙΔΕΙΑΣ, ΕΡΕΥΝΑΣ &amp;</w:t>
      </w:r>
      <w:r w:rsidR="00F16E0D" w:rsidRPr="00467BB2">
        <w:rPr>
          <w:rFonts w:asciiTheme="minorHAnsi" w:hAnsiTheme="minorHAnsi"/>
          <w:b/>
          <w:sz w:val="22"/>
          <w:szCs w:val="22"/>
        </w:rPr>
        <w:br/>
        <w:t>ΘΡΗΣΚΕΥΜΑΤΩΝ</w:t>
      </w:r>
    </w:p>
    <w:p w:rsidR="00F16E0D" w:rsidRPr="00467BB2" w:rsidRDefault="00F16E0D" w:rsidP="00F16E0D">
      <w:pPr>
        <w:rPr>
          <w:rFonts w:asciiTheme="minorHAnsi" w:hAnsiTheme="minorHAnsi"/>
          <w:b/>
          <w:sz w:val="22"/>
          <w:szCs w:val="22"/>
        </w:rPr>
      </w:pPr>
      <w:r w:rsidRPr="00467BB2">
        <w:rPr>
          <w:rFonts w:asciiTheme="minorHAnsi" w:hAnsiTheme="minorHAnsi"/>
          <w:b/>
          <w:sz w:val="22"/>
          <w:szCs w:val="22"/>
        </w:rPr>
        <w:t>ΠΕΡ. Δ/ΝΣΗ Π. &amp; Δ. ΕΚΠ/ΣΗΣ ΑΤΤΙΚΗΣ</w:t>
      </w:r>
    </w:p>
    <w:p w:rsidR="00F16E0D" w:rsidRPr="00467BB2" w:rsidRDefault="00F16E0D" w:rsidP="00F16E0D">
      <w:pPr>
        <w:rPr>
          <w:rFonts w:asciiTheme="minorHAnsi" w:hAnsiTheme="minorHAnsi"/>
          <w:b/>
          <w:sz w:val="22"/>
          <w:szCs w:val="22"/>
        </w:rPr>
      </w:pPr>
      <w:r w:rsidRPr="00467BB2">
        <w:rPr>
          <w:rFonts w:asciiTheme="minorHAnsi" w:hAnsiTheme="minorHAnsi"/>
          <w:b/>
          <w:sz w:val="22"/>
          <w:szCs w:val="22"/>
        </w:rPr>
        <w:t>Δ/ΝΣΗ Π. Ε. Β΄ ΑΘΗΝΑΣ</w:t>
      </w:r>
      <w:r w:rsidRPr="00467BB2">
        <w:rPr>
          <w:rFonts w:asciiTheme="minorHAnsi" w:hAnsiTheme="minorHAnsi"/>
          <w:b/>
          <w:sz w:val="22"/>
          <w:szCs w:val="22"/>
        </w:rPr>
        <w:br/>
        <w:t>ΠΟΛΙΤΙΣΤΙΚΑ ΘΕΜΑΤΑ</w:t>
      </w:r>
    </w:p>
    <w:p w:rsidR="00F16E0D" w:rsidRPr="00467BB2" w:rsidRDefault="00F16E0D" w:rsidP="00F16E0D">
      <w:pPr>
        <w:rPr>
          <w:rFonts w:asciiTheme="minorHAnsi" w:hAnsiTheme="minorHAnsi"/>
          <w:b/>
          <w:sz w:val="22"/>
          <w:szCs w:val="22"/>
          <w:u w:val="single"/>
        </w:rPr>
      </w:pPr>
      <w:r w:rsidRPr="00467BB2">
        <w:rPr>
          <w:rFonts w:asciiTheme="minorHAnsi" w:hAnsiTheme="minorHAnsi"/>
          <w:sz w:val="22"/>
          <w:szCs w:val="22"/>
        </w:rPr>
        <w:t>Ταχ. Δ/νση : Μεσογείων 448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>15342  Αγία Παρασκευή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 xml:space="preserve">Πληροφορίες : </w:t>
      </w:r>
      <w:r w:rsidRPr="00467BB2">
        <w:rPr>
          <w:rFonts w:asciiTheme="minorHAnsi" w:hAnsiTheme="minorHAnsi"/>
          <w:b/>
          <w:sz w:val="22"/>
          <w:szCs w:val="22"/>
          <w:lang w:val="en-US"/>
        </w:rPr>
        <w:t>E</w:t>
      </w:r>
      <w:r w:rsidRPr="00467BB2">
        <w:rPr>
          <w:rFonts w:asciiTheme="minorHAnsi" w:hAnsiTheme="minorHAnsi"/>
          <w:b/>
          <w:sz w:val="22"/>
          <w:szCs w:val="22"/>
        </w:rPr>
        <w:t xml:space="preserve">. </w:t>
      </w:r>
      <w:r w:rsidRPr="00467BB2">
        <w:rPr>
          <w:rFonts w:asciiTheme="minorHAnsi" w:hAnsiTheme="minorHAnsi"/>
          <w:b/>
          <w:sz w:val="22"/>
          <w:szCs w:val="22"/>
          <w:lang w:val="en-US"/>
        </w:rPr>
        <w:t>K</w:t>
      </w:r>
      <w:r w:rsidRPr="00467BB2">
        <w:rPr>
          <w:rFonts w:asciiTheme="minorHAnsi" w:hAnsiTheme="minorHAnsi"/>
          <w:b/>
          <w:sz w:val="22"/>
          <w:szCs w:val="22"/>
        </w:rPr>
        <w:t>ατσούφη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>Τηλέφωνο : 2106392249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 xml:space="preserve">Ηλεκτρονικό ταχυδρομείο: 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>katsoufi@hotmail.com</w:t>
      </w:r>
    </w:p>
    <w:p w:rsidR="00F16E0D" w:rsidRPr="00467BB2" w:rsidRDefault="00F16E0D" w:rsidP="00F16E0D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 xml:space="preserve">Δικτυακός τόπος:  </w:t>
      </w:r>
    </w:p>
    <w:p w:rsidR="00F16E0D" w:rsidRPr="00467BB2" w:rsidRDefault="00F16E0D" w:rsidP="00F16E0D">
      <w:pPr>
        <w:rPr>
          <w:rFonts w:asciiTheme="minorHAnsi" w:hAnsiTheme="minorHAnsi"/>
          <w:b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 xml:space="preserve"> http://politistikabathinas.blogspot.com</w:t>
      </w:r>
    </w:p>
    <w:p w:rsidR="004F32DC" w:rsidRPr="00467BB2" w:rsidRDefault="000E78FF">
      <w:pPr>
        <w:rPr>
          <w:rFonts w:asciiTheme="minorHAnsi" w:hAnsiTheme="minorHAnsi"/>
          <w:sz w:val="22"/>
          <w:szCs w:val="22"/>
        </w:rPr>
      </w:pPr>
      <w:r w:rsidRPr="00467BB2">
        <w:rPr>
          <w:rFonts w:asciiTheme="minorHAnsi" w:hAnsiTheme="minorHAnsi"/>
          <w:sz w:val="22"/>
          <w:szCs w:val="22"/>
        </w:rPr>
        <w:t xml:space="preserve">    </w:t>
      </w:r>
    </w:p>
    <w:p w:rsidR="00467BB2" w:rsidRPr="00024904" w:rsidRDefault="00467BB2">
      <w:pPr>
        <w:rPr>
          <w:rFonts w:asciiTheme="minorHAnsi" w:hAnsiTheme="minorHAnsi"/>
        </w:rPr>
      </w:pPr>
    </w:p>
    <w:p w:rsidR="000E78FF" w:rsidRPr="00024904" w:rsidRDefault="000E78FF">
      <w:pPr>
        <w:rPr>
          <w:rFonts w:asciiTheme="minorHAnsi" w:hAnsiTheme="minorHAnsi"/>
        </w:rPr>
      </w:pPr>
    </w:p>
    <w:p w:rsidR="005A74FE" w:rsidRPr="00467BB2" w:rsidRDefault="005A74FE" w:rsidP="00467BB2">
      <w:pPr>
        <w:spacing w:line="276" w:lineRule="auto"/>
        <w:ind w:right="-341"/>
        <w:jc w:val="center"/>
        <w:rPr>
          <w:rFonts w:asciiTheme="minorHAnsi" w:hAnsiTheme="minorHAnsi" w:cs="Arial"/>
          <w:b/>
          <w:color w:val="222222"/>
          <w:shd w:val="clear" w:color="auto" w:fill="FFFFFF"/>
        </w:rPr>
      </w:pPr>
      <w:r w:rsidRPr="00467BB2">
        <w:rPr>
          <w:rFonts w:asciiTheme="minorHAnsi" w:hAnsiTheme="minorHAnsi"/>
          <w:b/>
        </w:rPr>
        <w:t>ΘΕΜΑ:</w:t>
      </w:r>
      <w:r w:rsidRPr="00467BB2">
        <w:rPr>
          <w:rFonts w:asciiTheme="minorHAnsi" w:hAnsiTheme="minorHAnsi"/>
        </w:rPr>
        <w:t xml:space="preserve"> </w:t>
      </w:r>
      <w:r w:rsidRPr="00467BB2">
        <w:rPr>
          <w:rFonts w:asciiTheme="minorHAnsi" w:hAnsiTheme="minorHAnsi" w:cs="Arial"/>
          <w:b/>
          <w:color w:val="222222"/>
          <w:shd w:val="clear" w:color="auto" w:fill="FFFFFF"/>
        </w:rPr>
        <w:t>Ημερίδα για το δικαίωμα των παιδιών στην ελευθερία της έκφρασης</w:t>
      </w:r>
    </w:p>
    <w:p w:rsidR="005A74FE" w:rsidRPr="00467BB2" w:rsidRDefault="005A74FE" w:rsidP="00467BB2">
      <w:pPr>
        <w:spacing w:line="276" w:lineRule="auto"/>
        <w:ind w:right="-341"/>
        <w:jc w:val="center"/>
        <w:rPr>
          <w:rFonts w:asciiTheme="minorHAnsi" w:hAnsiTheme="minorHAnsi"/>
          <w:b/>
        </w:rPr>
      </w:pPr>
      <w:r w:rsidRPr="00467BB2">
        <w:rPr>
          <w:rFonts w:asciiTheme="minorHAnsi" w:hAnsiTheme="minorHAnsi" w:cs="Arial"/>
          <w:b/>
          <w:color w:val="222222"/>
          <w:shd w:val="clear" w:color="auto" w:fill="FFFFFF"/>
        </w:rPr>
        <w:t>«Σωπαίνω, ψιθυρίζω, μιλάω, φωνάζω. Έχω τον λόγο μου!» - Προβολή ταινίας</w:t>
      </w:r>
    </w:p>
    <w:p w:rsidR="005A74FE" w:rsidRPr="00467BB2" w:rsidRDefault="005A74FE" w:rsidP="00467BB2">
      <w:pPr>
        <w:ind w:left="-142" w:right="-341"/>
        <w:jc w:val="center"/>
        <w:rPr>
          <w:rFonts w:asciiTheme="minorHAnsi" w:hAnsiTheme="minorHAnsi"/>
          <w:b/>
        </w:rPr>
      </w:pPr>
    </w:p>
    <w:p w:rsidR="00944403" w:rsidRDefault="00646E96" w:rsidP="00944403">
      <w:pPr>
        <w:spacing w:line="276" w:lineRule="auto"/>
        <w:ind w:left="-540" w:firstLine="270"/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  <w:lang w:val="en-US"/>
        </w:rPr>
      </w:pPr>
      <w:r w:rsidRPr="00467BB2">
        <w:rPr>
          <w:rFonts w:asciiTheme="minorHAnsi" w:hAnsiTheme="minorHAnsi" w:cs="Calibri"/>
          <w:color w:val="222222"/>
        </w:rPr>
        <w:br/>
      </w:r>
      <w:r w:rsidR="00920503" w:rsidRPr="00920503">
        <w:rPr>
          <w:rFonts w:asciiTheme="majorHAnsi" w:hAnsiTheme="majorHAnsi" w:cs="Arial"/>
          <w:sz w:val="22"/>
          <w:szCs w:val="22"/>
        </w:rPr>
        <w:t xml:space="preserve">           </w:t>
      </w:r>
      <w:r w:rsidR="00A6527B" w:rsidRPr="00836D3F">
        <w:rPr>
          <w:rFonts w:asciiTheme="majorHAnsi" w:hAnsiTheme="majorHAnsi" w:cs="Arial"/>
          <w:sz w:val="22"/>
          <w:szCs w:val="22"/>
        </w:rPr>
        <w:t xml:space="preserve">Σας ενημερώνουμε ότι η Διεύθυνση Π.Ε. Β΄ Αθήνας, δια της Υπεύθυνης Πολιτιστικών Θεμάτων, </w:t>
      </w:r>
      <w:r w:rsidR="00A6527B" w:rsidRPr="00836D3F">
        <w:rPr>
          <w:rFonts w:asciiTheme="majorHAnsi" w:hAnsiTheme="majorHAnsi" w:cs="Arial"/>
          <w:bCs/>
          <w:sz w:val="22"/>
          <w:szCs w:val="22"/>
        </w:rPr>
        <w:t>δ</w:t>
      </w:r>
      <w:r w:rsidR="00C17CAC" w:rsidRPr="00836D3F">
        <w:rPr>
          <w:rFonts w:asciiTheme="majorHAnsi" w:hAnsiTheme="majorHAnsi" w:cs="Arial"/>
          <w:bCs/>
          <w:sz w:val="22"/>
          <w:szCs w:val="22"/>
        </w:rPr>
        <w:t>ιοργανώνει</w:t>
      </w:r>
      <w:r w:rsidR="005A74FE" w:rsidRPr="00836D3F">
        <w:rPr>
          <w:rFonts w:asciiTheme="majorHAnsi" w:hAnsiTheme="majorHAnsi"/>
          <w:sz w:val="22"/>
          <w:szCs w:val="22"/>
        </w:rPr>
        <w:t>, σε συνεργασία με το Δίκτυο για τα Δικαιώματα του Παιδιού, την Παιδαγωγική Ομάδα «Το Σκασιαρχείο. Πειραματικοί  ψηλαφισμοί  για ένα σχολείο της κ</w:t>
      </w:r>
      <w:r w:rsidR="00944403">
        <w:rPr>
          <w:rFonts w:asciiTheme="majorHAnsi" w:hAnsiTheme="majorHAnsi"/>
          <w:sz w:val="22"/>
          <w:szCs w:val="22"/>
        </w:rPr>
        <w:t>οινότητας» και Υπεύθυνους/ες Σχολικών Δραστηριοτήτων</w:t>
      </w:r>
      <w:r w:rsidR="005A74FE" w:rsidRPr="00836D3F">
        <w:rPr>
          <w:rFonts w:asciiTheme="majorHAnsi" w:hAnsiTheme="majorHAnsi"/>
          <w:sz w:val="22"/>
          <w:szCs w:val="22"/>
        </w:rPr>
        <w:t xml:space="preserve"> </w:t>
      </w:r>
      <w:r w:rsidR="005A74FE"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 Αττικής, ημερίδα για το δικαίωμα των παιδιών στην ελευθερία της έκφρασης με τίτλο</w:t>
      </w:r>
      <w:r w:rsidR="00944403" w:rsidRPr="00944403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>:</w:t>
      </w:r>
    </w:p>
    <w:p w:rsidR="00944403" w:rsidRDefault="005A74FE" w:rsidP="00944403">
      <w:pPr>
        <w:spacing w:line="276" w:lineRule="auto"/>
        <w:ind w:left="-540" w:firstLine="270"/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</w:pPr>
      <w:r w:rsidRPr="00836D3F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>«Σωπαίνω, ψιθυρίζω, μιλάω, φωνάζω. Έχω τον λόγο μου!».</w:t>
      </w:r>
    </w:p>
    <w:p w:rsidR="005A74FE" w:rsidRPr="00836D3F" w:rsidRDefault="005A74FE" w:rsidP="00944403">
      <w:pPr>
        <w:spacing w:line="276" w:lineRule="auto"/>
        <w:ind w:left="-540" w:firstLine="270"/>
        <w:rPr>
          <w:rFonts w:asciiTheme="majorHAnsi" w:hAnsiTheme="majorHAnsi" w:cs="Calibri"/>
          <w:b/>
          <w:bCs/>
          <w:color w:val="222222"/>
          <w:sz w:val="22"/>
          <w:szCs w:val="22"/>
        </w:rPr>
      </w:pPr>
      <w:r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>Η ημερίδα θα πραγματοποιηθεί</w:t>
      </w:r>
      <w:r w:rsidRPr="00836D3F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836D3F">
        <w:rPr>
          <w:rFonts w:asciiTheme="majorHAnsi" w:hAnsiTheme="majorHAnsi"/>
          <w:sz w:val="22"/>
          <w:szCs w:val="22"/>
        </w:rPr>
        <w:t xml:space="preserve">την </w:t>
      </w:r>
      <w:r w:rsidRPr="00836D3F">
        <w:rPr>
          <w:rFonts w:asciiTheme="majorHAnsi" w:hAnsiTheme="majorHAnsi"/>
          <w:b/>
          <w:sz w:val="22"/>
          <w:szCs w:val="22"/>
        </w:rPr>
        <w:t>Τετάρτη 22 Νοεμβρίου</w:t>
      </w:r>
      <w:r w:rsidRPr="00836D3F">
        <w:rPr>
          <w:rFonts w:asciiTheme="majorHAnsi" w:hAnsiTheme="majorHAnsi"/>
          <w:sz w:val="22"/>
          <w:szCs w:val="22"/>
        </w:rPr>
        <w:t xml:space="preserve">, κατά τις ώρες </w:t>
      </w:r>
      <w:r w:rsidRPr="00836D3F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>16:00-19:45</w:t>
      </w:r>
      <w:r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 </w:t>
      </w:r>
      <w:r w:rsidR="00944403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      </w:t>
      </w:r>
      <w:r w:rsidRPr="00836D3F">
        <w:rPr>
          <w:rFonts w:asciiTheme="majorHAnsi" w:hAnsiTheme="majorHAnsi"/>
          <w:sz w:val="22"/>
          <w:szCs w:val="22"/>
        </w:rPr>
        <w:t xml:space="preserve">στην αίθουσα του κινηματογράφου </w:t>
      </w:r>
      <w:r w:rsidRPr="00836D3F">
        <w:rPr>
          <w:rFonts w:asciiTheme="majorHAnsi" w:hAnsiTheme="majorHAnsi" w:cs="Arial"/>
          <w:i/>
          <w:color w:val="222222"/>
          <w:sz w:val="22"/>
          <w:szCs w:val="22"/>
          <w:shd w:val="clear" w:color="auto" w:fill="FFFFFF"/>
        </w:rPr>
        <w:t>Αλκυονίς</w:t>
      </w:r>
      <w:r w:rsidR="00944403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>, Ιουλιανού</w:t>
      </w:r>
      <w:r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>(</w:t>
      </w:r>
      <w:hyperlink r:id="rId7" w:history="1">
        <w:r w:rsidRPr="00836D3F">
          <w:rPr>
            <w:rStyle w:val="-"/>
            <w:rFonts w:asciiTheme="majorHAnsi" w:hAnsiTheme="majorHAnsi" w:cs="Arial"/>
            <w:sz w:val="22"/>
            <w:szCs w:val="22"/>
            <w:shd w:val="clear" w:color="auto" w:fill="FFFFFF"/>
          </w:rPr>
          <w:t>https://goo.gl/maps/ABFAHjFu1u82</w:t>
        </w:r>
      </w:hyperlink>
      <w:r w:rsidRPr="00836D3F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="00DB3F43"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κοντά </w:t>
      </w:r>
      <w:r w:rsid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 </w:t>
      </w:r>
      <w:r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 xml:space="preserve">στον σταθμό ΗΣΑΠ </w:t>
      </w:r>
      <w:r w:rsidRPr="00836D3F">
        <w:rPr>
          <w:rFonts w:asciiTheme="majorHAnsi" w:hAnsiTheme="majorHAnsi" w:cs="Arial"/>
          <w:i/>
          <w:color w:val="222222"/>
          <w:sz w:val="22"/>
          <w:szCs w:val="22"/>
          <w:shd w:val="clear" w:color="auto" w:fill="FFFFFF"/>
        </w:rPr>
        <w:t>Βικτώρια</w:t>
      </w:r>
      <w:r w:rsidRPr="00836D3F"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  <w:t>).</w:t>
      </w:r>
    </w:p>
    <w:p w:rsidR="005A74FE" w:rsidRPr="00836D3F" w:rsidRDefault="005A74FE" w:rsidP="00944403">
      <w:pPr>
        <w:spacing w:line="276" w:lineRule="auto"/>
        <w:ind w:left="-426" w:right="-766"/>
        <w:rPr>
          <w:rFonts w:asciiTheme="majorHAnsi" w:hAnsiTheme="majorHAnsi" w:cs="Arial"/>
          <w:color w:val="222222"/>
          <w:spacing w:val="-2"/>
          <w:sz w:val="22"/>
          <w:szCs w:val="22"/>
          <w:shd w:val="clear" w:color="auto" w:fill="FFFFFF"/>
        </w:rPr>
      </w:pPr>
      <w:r w:rsidRPr="00836D3F">
        <w:rPr>
          <w:rFonts w:asciiTheme="majorHAnsi" w:hAnsiTheme="majorHAnsi" w:cs="Arial"/>
          <w:color w:val="222222"/>
          <w:spacing w:val="-2"/>
          <w:sz w:val="22"/>
          <w:szCs w:val="22"/>
          <w:shd w:val="clear" w:color="auto" w:fill="FFFFFF"/>
        </w:rPr>
        <w:t>Όποιοι εκπαιδευτικοί ενδιαφέρονται, μπορούν να εκθέσουν σχολικές εφημερίδες και περιοδικά που έχουν δημιουργήσει μαθητικές ομάδες, τα οποία θα φέρουν στο χώρο μία ώρα πριν την έναρ</w:t>
      </w:r>
      <w:r w:rsidR="00944403">
        <w:rPr>
          <w:rFonts w:asciiTheme="majorHAnsi" w:hAnsiTheme="majorHAnsi" w:cs="Arial"/>
          <w:color w:val="222222"/>
          <w:spacing w:val="-2"/>
          <w:sz w:val="22"/>
          <w:szCs w:val="22"/>
          <w:shd w:val="clear" w:color="auto" w:fill="FFFFFF"/>
        </w:rPr>
        <w:t xml:space="preserve">ξη της       </w:t>
      </w:r>
      <w:r w:rsidRPr="00836D3F">
        <w:rPr>
          <w:rFonts w:asciiTheme="majorHAnsi" w:hAnsiTheme="majorHAnsi" w:cs="Arial"/>
          <w:color w:val="222222"/>
          <w:spacing w:val="-2"/>
          <w:sz w:val="22"/>
          <w:szCs w:val="22"/>
          <w:shd w:val="clear" w:color="auto" w:fill="FFFFFF"/>
        </w:rPr>
        <w:t>ημερίδας.</w:t>
      </w:r>
    </w:p>
    <w:p w:rsidR="005A74FE" w:rsidRPr="00836D3F" w:rsidRDefault="005A74FE" w:rsidP="00944403">
      <w:pPr>
        <w:spacing w:line="276" w:lineRule="auto"/>
        <w:ind w:right="-766"/>
        <w:jc w:val="center"/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</w:pPr>
      <w:r w:rsidRPr="00836D3F"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  <w:t>Πρόγραμμα Ημερίδας</w:t>
      </w:r>
    </w:p>
    <w:p w:rsidR="005A74FE" w:rsidRPr="00836D3F" w:rsidRDefault="005A74FE" w:rsidP="00DB3F43">
      <w:pPr>
        <w:spacing w:line="276" w:lineRule="auto"/>
        <w:ind w:right="-766"/>
        <w:jc w:val="center"/>
        <w:rPr>
          <w:rFonts w:asciiTheme="majorHAnsi" w:hAnsiTheme="majorHAnsi" w:cs="Arial"/>
          <w:b/>
          <w:color w:val="222222"/>
          <w:sz w:val="22"/>
          <w:szCs w:val="22"/>
          <w:shd w:val="clear" w:color="auto" w:fill="FFFFFF"/>
        </w:rPr>
      </w:pPr>
    </w:p>
    <w:tbl>
      <w:tblPr>
        <w:tblW w:w="9498" w:type="dxa"/>
        <w:tblInd w:w="-318" w:type="dxa"/>
        <w:tblBorders>
          <w:top w:val="single" w:sz="4" w:space="0" w:color="948A54"/>
          <w:left w:val="single" w:sz="4" w:space="0" w:color="948A54"/>
          <w:bottom w:val="single" w:sz="4" w:space="0" w:color="948A54"/>
          <w:right w:val="single" w:sz="4" w:space="0" w:color="948A54"/>
          <w:insideH w:val="single" w:sz="4" w:space="0" w:color="948A54"/>
          <w:insideV w:val="single" w:sz="4" w:space="0" w:color="948A54"/>
        </w:tblBorders>
        <w:tblLayout w:type="fixed"/>
        <w:tblLook w:val="00A0" w:firstRow="1" w:lastRow="0" w:firstColumn="1" w:lastColumn="0" w:noHBand="0" w:noVBand="0"/>
      </w:tblPr>
      <w:tblGrid>
        <w:gridCol w:w="1419"/>
        <w:gridCol w:w="3969"/>
        <w:gridCol w:w="4110"/>
      </w:tblGrid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16:00-16:15</w:t>
            </w:r>
          </w:p>
        </w:tc>
        <w:tc>
          <w:tcPr>
            <w:tcW w:w="8079" w:type="dxa"/>
            <w:gridSpan w:val="2"/>
          </w:tcPr>
          <w:p w:rsidR="005A74FE" w:rsidRPr="00836D3F" w:rsidRDefault="005A74FE" w:rsidP="00DB3F43">
            <w:pPr>
              <w:spacing w:line="276" w:lineRule="auto"/>
              <w:ind w:right="-766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Προσέλευση-εγγραφές</w:t>
            </w:r>
          </w:p>
          <w:p w:rsidR="005A74FE" w:rsidRPr="00836D3F" w:rsidRDefault="005A74FE" w:rsidP="00DB3F43">
            <w:pPr>
              <w:spacing w:line="276" w:lineRule="auto"/>
              <w:ind w:right="-766"/>
              <w:jc w:val="center"/>
              <w:rPr>
                <w:rFonts w:asciiTheme="majorHAnsi" w:hAnsiTheme="majorHAnsi" w:cs="Arial"/>
                <w:bCs/>
                <w:color w:val="222222"/>
              </w:rPr>
            </w:pP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16:15-16:40</w:t>
            </w:r>
          </w:p>
        </w:tc>
        <w:tc>
          <w:tcPr>
            <w:tcW w:w="3969" w:type="dxa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Το Δικαίωμα του παιδιού στην ελευθερία έκφρασης: τι προβλέπει η Σύμβαση για τα Δικαιώματα του Παιδιού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  <w:tc>
          <w:tcPr>
            <w:tcW w:w="4110" w:type="dxa"/>
          </w:tcPr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bCs/>
                <w:color w:val="222222"/>
                <w:sz w:val="22"/>
                <w:szCs w:val="22"/>
              </w:rPr>
              <w:t>Πάνος Χριστοδούλου,</w:t>
            </w:r>
          </w:p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Διευθυντής του Δικτύου για τα Δικαιώματα του Παιδιού</w:t>
            </w: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16:40-17:10</w:t>
            </w:r>
          </w:p>
        </w:tc>
        <w:tc>
          <w:tcPr>
            <w:tcW w:w="3969" w:type="dxa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Τι σημαίνει ακούμε το παιδί στο σχολικό πλαίσιο;</w:t>
            </w:r>
          </w:p>
        </w:tc>
        <w:tc>
          <w:tcPr>
            <w:tcW w:w="4110" w:type="dxa"/>
          </w:tcPr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Μαρία Σφυρόερα,</w:t>
            </w:r>
          </w:p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Επίκουρη Καθηγήτρια, ΤΕΑΠΗ-ΕΚΠΑ</w:t>
            </w:r>
          </w:p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lastRenderedPageBreak/>
              <w:t>17:10-17:30</w:t>
            </w:r>
          </w:p>
        </w:tc>
        <w:tc>
          <w:tcPr>
            <w:tcW w:w="3969" w:type="dxa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 xml:space="preserve">Ο παιδαγωγός </w:t>
            </w:r>
            <w:r w:rsidRPr="00836D3F">
              <w:rPr>
                <w:rStyle w:val="a5"/>
                <w:rFonts w:asciiTheme="majorHAnsi" w:hAnsiTheme="majorHAnsi"/>
                <w:b w:val="0"/>
                <w:color w:val="000000"/>
                <w:sz w:val="22"/>
                <w:szCs w:val="22"/>
                <w:shd w:val="clear" w:color="auto" w:fill="FFFFFF"/>
              </w:rPr>
              <w:t>JANUSZ KORCZAK</w:t>
            </w:r>
            <w:r w:rsidRPr="00836D3F">
              <w:rPr>
                <w:rFonts w:asciiTheme="majorHAnsi" w:hAnsiTheme="majorHAnsi"/>
                <w:sz w:val="22"/>
                <w:szCs w:val="22"/>
              </w:rPr>
              <w:t xml:space="preserve"> (Γιάνους Κόρτσακ) και τα Δικαιώματα του παιδιού: το δικαίωμα στον σεβασμό, την έκφραση, τη γνώμη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  <w:tc>
          <w:tcPr>
            <w:tcW w:w="4110" w:type="dxa"/>
          </w:tcPr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/>
              </w:rPr>
            </w:pPr>
            <w:r w:rsidRPr="00836D3F">
              <w:rPr>
                <w:rFonts w:asciiTheme="majorHAnsi" w:hAnsiTheme="majorHAnsi"/>
                <w:sz w:val="22"/>
                <w:szCs w:val="22"/>
              </w:rPr>
              <w:t>Μπεάτα Ζουλκιέβιτς,</w:t>
            </w:r>
          </w:p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/>
                <w:sz w:val="22"/>
                <w:szCs w:val="22"/>
              </w:rPr>
              <w:t xml:space="preserve">Φιλόλογος, μεταφράστρια του έργου του  </w:t>
            </w:r>
            <w:r w:rsidRPr="00836D3F">
              <w:rPr>
                <w:rStyle w:val="a5"/>
                <w:rFonts w:asciiTheme="majorHAnsi" w:hAnsiTheme="majorHAnsi"/>
                <w:b w:val="0"/>
                <w:color w:val="000000"/>
                <w:sz w:val="22"/>
                <w:szCs w:val="22"/>
                <w:shd w:val="clear" w:color="auto" w:fill="FFFFFF"/>
              </w:rPr>
              <w:t>KORCZAK</w:t>
            </w: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17:30-18:00</w:t>
            </w:r>
          </w:p>
        </w:tc>
        <w:tc>
          <w:tcPr>
            <w:tcW w:w="3969" w:type="dxa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Νέοι δημοσιογράφοι και δικαίωμα στην έκφραση: H εφημερίδα των έφηβων προσφύγων «Αποδημητικά Πουλιά» και το web radio «Πικραλίδα»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  <w:tc>
          <w:tcPr>
            <w:tcW w:w="4110" w:type="dxa"/>
          </w:tcPr>
          <w:p w:rsidR="005A74FE" w:rsidRPr="00836D3F" w:rsidRDefault="005A74FE" w:rsidP="00DB3F43">
            <w:pPr>
              <w:shd w:val="clear" w:color="auto" w:fill="FFFFFF"/>
              <w:ind w:right="33"/>
              <w:jc w:val="center"/>
              <w:rPr>
                <w:rFonts w:asciiTheme="majorHAnsi" w:hAnsiTheme="majorHAnsi"/>
              </w:rPr>
            </w:pPr>
            <w:r w:rsidRPr="00836D3F">
              <w:rPr>
                <w:rFonts w:asciiTheme="majorHAnsi" w:hAnsiTheme="majorHAnsi"/>
                <w:sz w:val="22"/>
                <w:szCs w:val="22"/>
              </w:rPr>
              <w:t>Αριστέα Πρωτονοταρίου, Μαχτνιά Χοσσαϊνί και Μαντινά  Ζαφαρί, ομάδα αρχισυνταξίας των «Αποδημητικών Πουλιών», Δίκτυο για τα Δικαιώματα του Παιδιού</w:t>
            </w:r>
          </w:p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18:00-18:15</w:t>
            </w:r>
          </w:p>
        </w:tc>
        <w:tc>
          <w:tcPr>
            <w:tcW w:w="8079" w:type="dxa"/>
            <w:gridSpan w:val="2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Συζήτηση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18:15-18:30</w:t>
            </w:r>
          </w:p>
        </w:tc>
        <w:tc>
          <w:tcPr>
            <w:tcW w:w="8079" w:type="dxa"/>
            <w:gridSpan w:val="2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Διάλειμμα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/>
                <w:bCs/>
              </w:rPr>
            </w:pPr>
            <w:r w:rsidRPr="00836D3F">
              <w:rPr>
                <w:rFonts w:asciiTheme="majorHAnsi" w:hAnsiTheme="majorHAnsi"/>
                <w:bCs/>
                <w:sz w:val="22"/>
                <w:szCs w:val="22"/>
              </w:rPr>
              <w:t>18:30-19:30</w:t>
            </w:r>
          </w:p>
        </w:tc>
        <w:tc>
          <w:tcPr>
            <w:tcW w:w="3969" w:type="dxa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  <w:bCs/>
              </w:rPr>
            </w:pPr>
            <w:r w:rsidRPr="00836D3F">
              <w:rPr>
                <w:rFonts w:asciiTheme="majorHAnsi" w:hAnsiTheme="majorHAnsi"/>
                <w:bCs/>
                <w:sz w:val="22"/>
                <w:szCs w:val="22"/>
              </w:rPr>
              <w:t>Προβολή της ταινίας «Révolution école»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  <w:bCs/>
              </w:rPr>
            </w:pPr>
            <w:r w:rsidRPr="00836D3F">
              <w:rPr>
                <w:rFonts w:asciiTheme="majorHAnsi" w:hAnsiTheme="majorHAnsi"/>
                <w:bCs/>
                <w:sz w:val="22"/>
                <w:szCs w:val="22"/>
              </w:rPr>
              <w:t>(Όταν η Ουτοπία πήγαινε σχολείο)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/>
                <w:bCs/>
              </w:rPr>
            </w:pPr>
            <w:r w:rsidRPr="00836D3F">
              <w:rPr>
                <w:rFonts w:asciiTheme="majorHAnsi" w:hAnsiTheme="majorHAnsi"/>
                <w:bCs/>
                <w:sz w:val="22"/>
                <w:szCs w:val="22"/>
              </w:rPr>
              <w:t>Πώς ο θάνατος χιλιάδων νέων στον Α΄ Παγκόσμιο Πόλεμο οδήγησε σε μια διαφορετική αντίληψη για το παιδί και την εκπαίδευση;</w:t>
            </w:r>
          </w:p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  <w:tc>
          <w:tcPr>
            <w:tcW w:w="4110" w:type="dxa"/>
          </w:tcPr>
          <w:p w:rsidR="005A74FE" w:rsidRPr="00836D3F" w:rsidRDefault="005A74FE" w:rsidP="00DB3F43">
            <w:pPr>
              <w:spacing w:line="276" w:lineRule="auto"/>
              <w:ind w:right="33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 xml:space="preserve">Προλογίζει ο Μπάμπης Μπαλτάς, εκπαιδευτικός, </w:t>
            </w:r>
            <w:r w:rsidRPr="00836D3F">
              <w:rPr>
                <w:rFonts w:asciiTheme="majorHAnsi" w:hAnsiTheme="majorHAnsi"/>
                <w:sz w:val="22"/>
                <w:szCs w:val="22"/>
              </w:rPr>
              <w:t>Παιδαγωγική Ομάδα «Το Σκασιαρχείο»</w:t>
            </w:r>
          </w:p>
        </w:tc>
      </w:tr>
      <w:tr w:rsidR="005A74FE" w:rsidRPr="00836D3F" w:rsidTr="002D197A">
        <w:tc>
          <w:tcPr>
            <w:tcW w:w="1419" w:type="dxa"/>
          </w:tcPr>
          <w:p w:rsidR="005A74FE" w:rsidRPr="00836D3F" w:rsidRDefault="005A74FE" w:rsidP="00FB6461">
            <w:pPr>
              <w:spacing w:line="276" w:lineRule="auto"/>
              <w:ind w:right="-766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  <w:shd w:val="clear" w:color="auto" w:fill="FFFFFF"/>
              </w:rPr>
              <w:t>19:30-19:45</w:t>
            </w:r>
          </w:p>
        </w:tc>
        <w:tc>
          <w:tcPr>
            <w:tcW w:w="8079" w:type="dxa"/>
            <w:gridSpan w:val="2"/>
          </w:tcPr>
          <w:p w:rsidR="005A74FE" w:rsidRPr="00836D3F" w:rsidRDefault="005A74FE" w:rsidP="00DB3F43">
            <w:pPr>
              <w:spacing w:line="276" w:lineRule="auto"/>
              <w:jc w:val="center"/>
              <w:rPr>
                <w:rFonts w:asciiTheme="majorHAnsi" w:hAnsiTheme="majorHAnsi" w:cs="Arial"/>
                <w:color w:val="222222"/>
              </w:rPr>
            </w:pPr>
            <w:r w:rsidRPr="00836D3F">
              <w:rPr>
                <w:rFonts w:asciiTheme="majorHAnsi" w:hAnsiTheme="majorHAnsi" w:cs="Arial"/>
                <w:color w:val="222222"/>
                <w:sz w:val="22"/>
                <w:szCs w:val="22"/>
              </w:rPr>
              <w:t>Συζήτηση</w:t>
            </w:r>
          </w:p>
          <w:p w:rsidR="005A74FE" w:rsidRPr="00836D3F" w:rsidRDefault="005A74FE" w:rsidP="00DB3F43">
            <w:pPr>
              <w:spacing w:line="276" w:lineRule="auto"/>
              <w:ind w:right="-766"/>
              <w:jc w:val="center"/>
              <w:rPr>
                <w:rFonts w:asciiTheme="majorHAnsi" w:hAnsiTheme="majorHAnsi" w:cs="Arial"/>
                <w:color w:val="222222"/>
                <w:shd w:val="clear" w:color="auto" w:fill="FFFFFF"/>
              </w:rPr>
            </w:pPr>
          </w:p>
        </w:tc>
      </w:tr>
    </w:tbl>
    <w:p w:rsidR="005A74FE" w:rsidRPr="00836D3F" w:rsidRDefault="005A74FE" w:rsidP="00DB3F43">
      <w:pPr>
        <w:spacing w:line="276" w:lineRule="auto"/>
        <w:ind w:right="-766"/>
        <w:jc w:val="center"/>
        <w:rPr>
          <w:rFonts w:asciiTheme="majorHAnsi" w:hAnsiTheme="majorHAnsi" w:cs="Arial"/>
          <w:color w:val="222222"/>
          <w:sz w:val="22"/>
          <w:szCs w:val="22"/>
          <w:shd w:val="clear" w:color="auto" w:fill="FFFFFF"/>
        </w:rPr>
      </w:pPr>
    </w:p>
    <w:p w:rsidR="00762848" w:rsidRPr="00836D3F" w:rsidRDefault="005A74FE" w:rsidP="00944403">
      <w:pPr>
        <w:spacing w:line="360" w:lineRule="auto"/>
        <w:ind w:left="-426" w:right="-766" w:firstLine="436"/>
        <w:jc w:val="center"/>
        <w:rPr>
          <w:rFonts w:asciiTheme="majorHAnsi" w:hAnsiTheme="majorHAnsi"/>
          <w:sz w:val="22"/>
          <w:szCs w:val="22"/>
        </w:rPr>
      </w:pPr>
      <w:r w:rsidRPr="00836D3F">
        <w:rPr>
          <w:rFonts w:asciiTheme="majorHAnsi" w:hAnsiTheme="majorHAnsi"/>
          <w:sz w:val="22"/>
          <w:szCs w:val="22"/>
        </w:rPr>
        <w:t>Η ημερίδα πραγματοποιείται στο πλαίσιο της ετήσιας καμπάνιας του Δικτύου για τα Δικαιώματα του Παιδιού με αφορμή την Παγκόσμια Ημέρα Δικαιωμάτων του Παιδιού (20 Νοεμβρίου).</w:t>
      </w:r>
      <w:r w:rsidR="00DB3F43" w:rsidRPr="00836D3F">
        <w:rPr>
          <w:rFonts w:asciiTheme="majorHAnsi" w:hAnsiTheme="majorHAnsi"/>
          <w:sz w:val="22"/>
          <w:szCs w:val="22"/>
        </w:rPr>
        <w:t xml:space="preserve"> </w:t>
      </w:r>
      <w:r w:rsidR="00AF6615" w:rsidRPr="00836D3F">
        <w:rPr>
          <w:rFonts w:asciiTheme="majorHAnsi" w:hAnsiTheme="majorHAnsi" w:cs="Arial"/>
          <w:sz w:val="22"/>
          <w:szCs w:val="22"/>
        </w:rPr>
        <w:t xml:space="preserve">Η συμμετοχή στην ημερίδα </w:t>
      </w:r>
      <w:r w:rsidR="00762848" w:rsidRPr="00836D3F">
        <w:rPr>
          <w:rFonts w:asciiTheme="majorHAnsi" w:hAnsiTheme="majorHAnsi" w:cs="Arial"/>
          <w:sz w:val="22"/>
          <w:szCs w:val="22"/>
        </w:rPr>
        <w:t xml:space="preserve">   είναι προαιρετική και χωρίς καμία οικονομική επιβάρυνση. </w:t>
      </w:r>
      <w:r w:rsidR="00CA56CF" w:rsidRPr="00836D3F">
        <w:rPr>
          <w:rFonts w:asciiTheme="majorHAnsi" w:hAnsiTheme="majorHAnsi" w:cs="Arial"/>
          <w:sz w:val="22"/>
          <w:szCs w:val="22"/>
        </w:rPr>
        <w:t xml:space="preserve">Επειδή ο αριθμός συμμετοχής των εκπαιδευτικών είναι περιορισμένος  </w:t>
      </w:r>
      <w:r w:rsidRPr="00836D3F">
        <w:rPr>
          <w:rFonts w:asciiTheme="majorHAnsi" w:hAnsiTheme="majorHAnsi" w:cs="Arial"/>
          <w:sz w:val="22"/>
          <w:szCs w:val="22"/>
        </w:rPr>
        <w:t xml:space="preserve">(50) </w:t>
      </w:r>
      <w:r w:rsidR="00CA56CF" w:rsidRPr="00836D3F">
        <w:rPr>
          <w:rFonts w:asciiTheme="majorHAnsi" w:hAnsiTheme="majorHAnsi" w:cs="Arial"/>
          <w:sz w:val="22"/>
          <w:szCs w:val="22"/>
        </w:rPr>
        <w:t>θα τηρηθεί σειρά προτεραιότητας με βάση τις δηλώσεις συμμετοχής</w:t>
      </w:r>
    </w:p>
    <w:p w:rsidR="00762848" w:rsidRPr="00836D3F" w:rsidRDefault="00762848" w:rsidP="00944403">
      <w:pPr>
        <w:pStyle w:val="a4"/>
        <w:spacing w:line="276" w:lineRule="auto"/>
        <w:jc w:val="center"/>
        <w:rPr>
          <w:rFonts w:asciiTheme="majorHAnsi" w:hAnsiTheme="majorHAnsi" w:cs="Arial"/>
        </w:rPr>
      </w:pPr>
      <w:r w:rsidRPr="00836D3F">
        <w:rPr>
          <w:rFonts w:asciiTheme="majorHAnsi" w:hAnsiTheme="majorHAnsi" w:cs="Arial"/>
        </w:rPr>
        <w:t>Οι ενδιαφερόμενοι</w:t>
      </w:r>
      <w:r w:rsidR="00B370FE" w:rsidRPr="00836D3F">
        <w:rPr>
          <w:rFonts w:asciiTheme="majorHAnsi" w:hAnsiTheme="majorHAnsi" w:cs="Arial"/>
        </w:rPr>
        <w:t xml:space="preserve"> </w:t>
      </w:r>
      <w:r w:rsidRPr="00836D3F">
        <w:rPr>
          <w:rFonts w:asciiTheme="majorHAnsi" w:hAnsiTheme="majorHAnsi" w:cs="Arial"/>
        </w:rPr>
        <w:t xml:space="preserve">θα πρέπει να αποστείλουν  </w:t>
      </w:r>
      <w:r w:rsidRPr="00836D3F">
        <w:rPr>
          <w:rFonts w:asciiTheme="majorHAnsi" w:hAnsiTheme="majorHAnsi" w:cs="Arial"/>
          <w:lang w:val="en-US"/>
        </w:rPr>
        <w:t>e</w:t>
      </w:r>
      <w:r w:rsidRPr="00836D3F">
        <w:rPr>
          <w:rFonts w:asciiTheme="majorHAnsi" w:hAnsiTheme="majorHAnsi" w:cs="Arial"/>
        </w:rPr>
        <w:t>-</w:t>
      </w:r>
      <w:r w:rsidRPr="00836D3F">
        <w:rPr>
          <w:rFonts w:asciiTheme="majorHAnsi" w:hAnsiTheme="majorHAnsi" w:cs="Arial"/>
          <w:lang w:val="en-US"/>
        </w:rPr>
        <w:t>mail</w:t>
      </w:r>
      <w:r w:rsidRPr="00836D3F">
        <w:rPr>
          <w:rFonts w:asciiTheme="majorHAnsi" w:hAnsiTheme="majorHAnsi" w:cs="Arial"/>
        </w:rPr>
        <w:t xml:space="preserve"> στο </w:t>
      </w:r>
      <w:hyperlink r:id="rId8" w:history="1">
        <w:r w:rsidRPr="00836D3F">
          <w:rPr>
            <w:rStyle w:val="-"/>
            <w:rFonts w:asciiTheme="majorHAnsi" w:hAnsiTheme="majorHAnsi" w:cs="Arial"/>
            <w:lang w:val="en-US"/>
          </w:rPr>
          <w:t>politistikab</w:t>
        </w:r>
        <w:r w:rsidRPr="00836D3F">
          <w:rPr>
            <w:rStyle w:val="-"/>
            <w:rFonts w:asciiTheme="majorHAnsi" w:hAnsiTheme="majorHAnsi" w:cs="Arial"/>
          </w:rPr>
          <w:t>@</w:t>
        </w:r>
        <w:r w:rsidRPr="00836D3F">
          <w:rPr>
            <w:rStyle w:val="-"/>
            <w:rFonts w:asciiTheme="majorHAnsi" w:hAnsiTheme="majorHAnsi" w:cs="Arial"/>
            <w:lang w:val="en-US"/>
          </w:rPr>
          <w:t>gmail</w:t>
        </w:r>
        <w:r w:rsidRPr="00836D3F">
          <w:rPr>
            <w:rStyle w:val="-"/>
            <w:rFonts w:asciiTheme="majorHAnsi" w:hAnsiTheme="majorHAnsi" w:cs="Arial"/>
          </w:rPr>
          <w:t>.</w:t>
        </w:r>
        <w:r w:rsidRPr="00836D3F">
          <w:rPr>
            <w:rStyle w:val="-"/>
            <w:rFonts w:asciiTheme="majorHAnsi" w:hAnsiTheme="majorHAnsi" w:cs="Arial"/>
            <w:lang w:val="en-US"/>
          </w:rPr>
          <w:t>com</w:t>
        </w:r>
      </w:hyperlink>
      <w:r w:rsidR="005A74FE" w:rsidRPr="00836D3F">
        <w:rPr>
          <w:rFonts w:asciiTheme="majorHAnsi" w:hAnsiTheme="majorHAnsi" w:cs="Arial"/>
        </w:rPr>
        <w:t xml:space="preserve"> μέχρι τις 20 Νοεμβ</w:t>
      </w:r>
      <w:r w:rsidRPr="00836D3F">
        <w:rPr>
          <w:rFonts w:asciiTheme="majorHAnsi" w:hAnsiTheme="majorHAnsi" w:cs="Arial"/>
        </w:rPr>
        <w:t>ρίου 2017, αναγράφοντας το ονοματεπώνυμό τους, το τηλέφωνό τους και το σχολείο στο οποίο υπηρετούν.</w:t>
      </w:r>
    </w:p>
    <w:p w:rsidR="00762848" w:rsidRPr="00836D3F" w:rsidRDefault="00762848" w:rsidP="00944403">
      <w:pPr>
        <w:pStyle w:val="a4"/>
        <w:spacing w:line="276" w:lineRule="auto"/>
        <w:jc w:val="center"/>
        <w:rPr>
          <w:rFonts w:asciiTheme="majorHAnsi" w:hAnsiTheme="majorHAnsi" w:cs="Arial"/>
          <w:lang w:eastAsia="ar-SA"/>
        </w:rPr>
      </w:pPr>
      <w:r w:rsidRPr="00836D3F">
        <w:rPr>
          <w:rFonts w:asciiTheme="majorHAnsi" w:hAnsiTheme="majorHAnsi" w:cs="Arial"/>
          <w:bCs/>
        </w:rPr>
        <w:t xml:space="preserve">Για περισσότερες πληροφορίες οι ενδιαφερόμενοι εκπαιδευτικοί μπορούν να επικοινωνούν με την </w:t>
      </w:r>
      <w:r w:rsidRPr="00836D3F">
        <w:rPr>
          <w:rFonts w:asciiTheme="majorHAnsi" w:hAnsiTheme="majorHAnsi" w:cs="Arial"/>
        </w:rPr>
        <w:t>Υπεύθυνη Πολιτιστικών Θεμάτων κ. Ελένη Κατσούφη στα τηλ. 210 6392249 και 693 6398486.</w:t>
      </w:r>
    </w:p>
    <w:p w:rsidR="00503F8F" w:rsidRPr="00836D3F" w:rsidRDefault="00503F8F" w:rsidP="00DB3F43">
      <w:pPr>
        <w:spacing w:line="276" w:lineRule="auto"/>
        <w:jc w:val="center"/>
        <w:rPr>
          <w:rFonts w:asciiTheme="majorHAnsi" w:hAnsiTheme="majorHAnsi"/>
          <w:sz w:val="22"/>
          <w:szCs w:val="22"/>
        </w:rPr>
      </w:pPr>
    </w:p>
    <w:p w:rsidR="004A244F" w:rsidRPr="00836D3F" w:rsidRDefault="004A244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944403" w:rsidP="00DB3F43">
      <w:pPr>
        <w:jc w:val="center"/>
        <w:rPr>
          <w:rFonts w:asciiTheme="majorHAnsi" w:hAnsiTheme="majorHAnsi"/>
          <w:sz w:val="22"/>
          <w:szCs w:val="22"/>
        </w:rPr>
      </w:pPr>
      <w:r w:rsidRPr="00944403">
        <w:rPr>
          <w:rFonts w:asciiTheme="majorHAnsi" w:hAnsiTheme="majorHAnsi"/>
          <w:sz w:val="22"/>
          <w:szCs w:val="22"/>
        </w:rPr>
        <w:t xml:space="preserve">                                                                                                            </w:t>
      </w:r>
      <w:r w:rsidR="00503F8F" w:rsidRPr="00836D3F">
        <w:rPr>
          <w:rFonts w:asciiTheme="majorHAnsi" w:hAnsiTheme="majorHAnsi"/>
          <w:sz w:val="22"/>
          <w:szCs w:val="22"/>
        </w:rPr>
        <w:t>Ο ΔΙΕΥΘΥΝΤΗΣ Π.Ε. Β΄ ΑΘΗΝΑΣ</w:t>
      </w: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944403" w:rsidP="00DB3F43">
      <w:pPr>
        <w:jc w:val="center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  <w:lang w:val="en-US"/>
        </w:rPr>
        <w:t xml:space="preserve">                                                                                                              </w:t>
      </w:r>
      <w:r w:rsidR="00503F8F" w:rsidRPr="00836D3F">
        <w:rPr>
          <w:rFonts w:asciiTheme="majorHAnsi" w:hAnsiTheme="majorHAnsi"/>
          <w:sz w:val="22"/>
          <w:szCs w:val="22"/>
        </w:rPr>
        <w:t>ΑΘΑΝΑΣΙΟΣ Η. ΑΝΔΡΩΝΗΣ</w:t>
      </w: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p w:rsidR="00503F8F" w:rsidRPr="00836D3F" w:rsidRDefault="00503F8F" w:rsidP="00DB3F43">
      <w:pPr>
        <w:jc w:val="center"/>
        <w:rPr>
          <w:rFonts w:asciiTheme="majorHAnsi" w:hAnsiTheme="majorHAnsi"/>
          <w:sz w:val="22"/>
          <w:szCs w:val="22"/>
        </w:rPr>
      </w:pPr>
    </w:p>
    <w:sectPr w:rsidR="00503F8F" w:rsidRPr="00836D3F" w:rsidSect="004F32D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516EBA"/>
    <w:multiLevelType w:val="hybridMultilevel"/>
    <w:tmpl w:val="4D540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jM2MTI3MTcwMzBW0lEKTi0uzszPAykwqgUARMzMOCwAAAA="/>
  </w:docVars>
  <w:rsids>
    <w:rsidRoot w:val="00F16E0D"/>
    <w:rsid w:val="00015818"/>
    <w:rsid w:val="00024904"/>
    <w:rsid w:val="000A0DE5"/>
    <w:rsid w:val="000E78FF"/>
    <w:rsid w:val="00221F49"/>
    <w:rsid w:val="00240F3F"/>
    <w:rsid w:val="0026529C"/>
    <w:rsid w:val="002C6505"/>
    <w:rsid w:val="00304D6B"/>
    <w:rsid w:val="003B2209"/>
    <w:rsid w:val="00467BB2"/>
    <w:rsid w:val="004A244F"/>
    <w:rsid w:val="004F32DC"/>
    <w:rsid w:val="00503F8F"/>
    <w:rsid w:val="0054758D"/>
    <w:rsid w:val="005A74FE"/>
    <w:rsid w:val="005F0DDF"/>
    <w:rsid w:val="00646E96"/>
    <w:rsid w:val="006A1E8D"/>
    <w:rsid w:val="007000B9"/>
    <w:rsid w:val="007130C5"/>
    <w:rsid w:val="00740D83"/>
    <w:rsid w:val="00747A0D"/>
    <w:rsid w:val="00762848"/>
    <w:rsid w:val="00786483"/>
    <w:rsid w:val="00811336"/>
    <w:rsid w:val="00816C01"/>
    <w:rsid w:val="00836D3F"/>
    <w:rsid w:val="008677F8"/>
    <w:rsid w:val="00920503"/>
    <w:rsid w:val="00944403"/>
    <w:rsid w:val="009A021D"/>
    <w:rsid w:val="009E0CA8"/>
    <w:rsid w:val="00A609F4"/>
    <w:rsid w:val="00A6527B"/>
    <w:rsid w:val="00AE4941"/>
    <w:rsid w:val="00AF6615"/>
    <w:rsid w:val="00B370FE"/>
    <w:rsid w:val="00BA2A1C"/>
    <w:rsid w:val="00BB06B7"/>
    <w:rsid w:val="00C17CAC"/>
    <w:rsid w:val="00C34101"/>
    <w:rsid w:val="00CA56CF"/>
    <w:rsid w:val="00CC7026"/>
    <w:rsid w:val="00D076A2"/>
    <w:rsid w:val="00D25F7A"/>
    <w:rsid w:val="00D5693D"/>
    <w:rsid w:val="00D9450B"/>
    <w:rsid w:val="00DB3F43"/>
    <w:rsid w:val="00DC4EF7"/>
    <w:rsid w:val="00E4513A"/>
    <w:rsid w:val="00F16E0D"/>
    <w:rsid w:val="00F172FA"/>
    <w:rsid w:val="00F2575D"/>
    <w:rsid w:val="00F7693E"/>
    <w:rsid w:val="00F92029"/>
    <w:rsid w:val="00FB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52C67A-B929-4A8E-98E4-CE2581BF8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6E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1">
    <w:name w:val="heading 1"/>
    <w:basedOn w:val="a"/>
    <w:next w:val="a"/>
    <w:link w:val="1Char"/>
    <w:qFormat/>
    <w:rsid w:val="00F16E0D"/>
    <w:pPr>
      <w:keepNext/>
      <w:jc w:val="center"/>
      <w:outlineLvl w:val="0"/>
    </w:pPr>
    <w:rPr>
      <w:sz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rsid w:val="00F16E0D"/>
    <w:rPr>
      <w:rFonts w:ascii="Times New Roman" w:eastAsia="Times New Roman" w:hAnsi="Times New Roman" w:cs="Times New Roman"/>
      <w:sz w:val="40"/>
      <w:szCs w:val="24"/>
      <w:lang w:eastAsia="el-GR"/>
    </w:rPr>
  </w:style>
  <w:style w:type="paragraph" w:customStyle="1" w:styleId="Default">
    <w:name w:val="Default"/>
    <w:rsid w:val="00F16E0D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F16E0D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F16E0D"/>
    <w:rPr>
      <w:rFonts w:ascii="Tahoma" w:eastAsia="Times New Roman" w:hAnsi="Tahoma" w:cs="Tahoma"/>
      <w:sz w:val="16"/>
      <w:szCs w:val="16"/>
      <w:lang w:eastAsia="el-GR"/>
    </w:rPr>
  </w:style>
  <w:style w:type="paragraph" w:styleId="a4">
    <w:name w:val="No Spacing"/>
    <w:uiPriority w:val="1"/>
    <w:qFormat/>
    <w:rsid w:val="00762848"/>
    <w:pPr>
      <w:spacing w:after="0" w:line="240" w:lineRule="auto"/>
    </w:pPr>
    <w:rPr>
      <w:rFonts w:ascii="Calibri" w:eastAsia="Times New Roman" w:hAnsi="Calibri" w:cs="Times New Roman"/>
      <w:lang w:eastAsia="el-GR"/>
    </w:rPr>
  </w:style>
  <w:style w:type="character" w:styleId="-">
    <w:name w:val="Hyperlink"/>
    <w:basedOn w:val="a0"/>
    <w:uiPriority w:val="99"/>
    <w:semiHidden/>
    <w:rsid w:val="00762848"/>
    <w:rPr>
      <w:rFonts w:cs="Times New Roman"/>
      <w:color w:val="0000FF"/>
      <w:u w:val="single"/>
    </w:rPr>
  </w:style>
  <w:style w:type="character" w:styleId="-0">
    <w:name w:val="FollowedHyperlink"/>
    <w:basedOn w:val="a0"/>
    <w:uiPriority w:val="99"/>
    <w:semiHidden/>
    <w:unhideWhenUsed/>
    <w:rsid w:val="009A021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0"/>
    <w:rsid w:val="005A74FE"/>
    <w:rPr>
      <w:rFonts w:cs="Times New Roman"/>
    </w:rPr>
  </w:style>
  <w:style w:type="character" w:styleId="a5">
    <w:name w:val="Strong"/>
    <w:basedOn w:val="a0"/>
    <w:qFormat/>
    <w:rsid w:val="005A74FE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00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litistikab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goo.gl/maps/ABFAHjFu1u8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D43F6E-D7BC-4FBC-98BD-1D6B827DA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Info-Quest</Company>
  <LinksUpToDate>false</LinksUpToDate>
  <CharactersWithSpaces>3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e</dc:creator>
  <cp:lastModifiedBy>SERVER</cp:lastModifiedBy>
  <cp:revision>2</cp:revision>
  <cp:lastPrinted>2017-11-15T08:32:00Z</cp:lastPrinted>
  <dcterms:created xsi:type="dcterms:W3CDTF">2017-11-15T10:23:00Z</dcterms:created>
  <dcterms:modified xsi:type="dcterms:W3CDTF">2017-11-15T10:23:00Z</dcterms:modified>
</cp:coreProperties>
</file>